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E3BF1" w14:textId="34231D00" w:rsidR="001264DC" w:rsidRPr="003252D4" w:rsidRDefault="003252D4" w:rsidP="003252D4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en-US"/>
        </w:rPr>
      </w:pPr>
      <w:r w:rsidRPr="003252D4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en-IN"/>
        </w:rPr>
        <w:t xml:space="preserve">Advance AutoCAD Training </w:t>
      </w: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en-IN"/>
        </w:rPr>
        <w:t>Module</w:t>
      </w:r>
    </w:p>
    <w:tbl>
      <w:tblPr>
        <w:tblW w:w="9168" w:type="dxa"/>
        <w:tblInd w:w="93" w:type="dxa"/>
        <w:tblLook w:val="04A0" w:firstRow="1" w:lastRow="0" w:firstColumn="1" w:lastColumn="0" w:noHBand="0" w:noVBand="1"/>
      </w:tblPr>
      <w:tblGrid>
        <w:gridCol w:w="1279"/>
        <w:gridCol w:w="7889"/>
      </w:tblGrid>
      <w:tr w:rsidR="004A5F23" w:rsidRPr="004A5F23" w14:paraId="4705B9BF" w14:textId="77777777" w:rsidTr="003252D4">
        <w:trPr>
          <w:trHeight w:val="509"/>
        </w:trPr>
        <w:tc>
          <w:tcPr>
            <w:tcW w:w="91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CAE5527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eastAsia="en-IN"/>
              </w:rPr>
              <w:t>Advance AutoCAD Training Schedule</w:t>
            </w:r>
          </w:p>
        </w:tc>
      </w:tr>
      <w:tr w:rsidR="004A5F23" w:rsidRPr="004A5F23" w14:paraId="7FE6A377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3A28A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Day</w:t>
            </w:r>
          </w:p>
        </w:tc>
        <w:tc>
          <w:tcPr>
            <w:tcW w:w="78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36F4CEB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Topic</w:t>
            </w:r>
          </w:p>
        </w:tc>
      </w:tr>
      <w:tr w:rsidR="004A5F23" w:rsidRPr="004A5F23" w14:paraId="2BC2134C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A131A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78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5BA47C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Course Introduction</w:t>
            </w:r>
          </w:p>
        </w:tc>
      </w:tr>
      <w:tr w:rsidR="004A5F23" w:rsidRPr="004A5F23" w14:paraId="1A9A3E71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B13D0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E3FE29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Working With Blocks: Block Basic, Creating Inserting and Modifying blocks,</w:t>
            </w:r>
          </w:p>
        </w:tc>
      </w:tr>
      <w:tr w:rsidR="004A5F23" w:rsidRPr="004A5F23" w14:paraId="42CD223D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A3CD5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C91AA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3F9971A2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76530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E1B2E8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Using Attributes: Creating Attribute Blocks, Modify Attribute blocks, Extracting Data.</w:t>
            </w:r>
          </w:p>
        </w:tc>
      </w:tr>
      <w:tr w:rsidR="004A5F23" w:rsidRPr="004A5F23" w14:paraId="4B7CD66E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9175C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5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21782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2A13C5A4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B0BB6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3CFF1C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arametric    Drawing: Geometric Constraint, Dimension Constraint.</w:t>
            </w:r>
          </w:p>
        </w:tc>
      </w:tr>
      <w:tr w:rsidR="004A5F23" w:rsidRPr="004A5F23" w14:paraId="50C99BE5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1F0B4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7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1836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48FB3E2F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E7695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8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1C86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2950C8B7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D746D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9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B87441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Dynamic Blocks: Defining a Dynamic Block, Adaptation properties, Visibility Properties, Arrays and Base point manipulation, Block Properties Table</w:t>
            </w: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br/>
            </w: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br/>
            </w: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br/>
            </w: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br/>
              <w:t>,</w:t>
            </w:r>
          </w:p>
        </w:tc>
      </w:tr>
      <w:tr w:rsidR="004A5F23" w:rsidRPr="004A5F23" w14:paraId="6F92F8C1" w14:textId="77777777" w:rsidTr="003252D4">
        <w:trPr>
          <w:trHeight w:val="43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0EBED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0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7959A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39A071FD" w14:textId="77777777" w:rsidTr="003252D4">
        <w:trPr>
          <w:trHeight w:val="351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DECB6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1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4EF1D6" w14:textId="77777777" w:rsidR="004A5F23" w:rsidRPr="004A5F23" w:rsidRDefault="004A5F23" w:rsidP="004A5F23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External </w:t>
            </w:r>
            <w:proofErr w:type="spellStart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Referance</w:t>
            </w:r>
            <w:proofErr w:type="spellEnd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: External References - </w:t>
            </w:r>
            <w:proofErr w:type="spellStart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Xrefs</w:t>
            </w:r>
            <w:proofErr w:type="spellEnd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, Managing External References, </w:t>
            </w:r>
          </w:p>
        </w:tc>
      </w:tr>
      <w:tr w:rsidR="004A5F23" w:rsidRPr="004A5F23" w14:paraId="11176CAC" w14:textId="77777777" w:rsidTr="003252D4">
        <w:trPr>
          <w:trHeight w:val="351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1C92E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2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FD47D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40BED134" w14:textId="77777777" w:rsidTr="003252D4">
        <w:trPr>
          <w:trHeight w:val="351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0AADF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3</w:t>
            </w:r>
          </w:p>
        </w:tc>
        <w:tc>
          <w:tcPr>
            <w:tcW w:w="7888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98032D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Practice </w:t>
            </w:r>
            <w:proofErr w:type="spellStart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nnoted</w:t>
            </w:r>
            <w:proofErr w:type="spellEnd"/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Drawing</w:t>
            </w:r>
          </w:p>
        </w:tc>
      </w:tr>
      <w:tr w:rsidR="004A5F23" w:rsidRPr="004A5F23" w14:paraId="7EF0CD7B" w14:textId="77777777" w:rsidTr="003252D4">
        <w:trPr>
          <w:trHeight w:val="351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C9B78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4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533CB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4A5F23" w:rsidRPr="004A5F23" w14:paraId="3FF1ECC8" w14:textId="77777777" w:rsidTr="003252D4">
        <w:trPr>
          <w:trHeight w:val="369"/>
        </w:trPr>
        <w:tc>
          <w:tcPr>
            <w:tcW w:w="127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7E69C" w14:textId="77777777" w:rsidR="004A5F23" w:rsidRPr="004A5F23" w:rsidRDefault="004A5F23" w:rsidP="004A5F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A5F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7888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526E37D" w14:textId="77777777" w:rsidR="004A5F23" w:rsidRPr="004A5F23" w:rsidRDefault="004A5F23" w:rsidP="004A5F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</w:tbl>
    <w:p w14:paraId="3F157B3D" w14:textId="77777777" w:rsidR="004823EE" w:rsidRDefault="004823EE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</w:p>
    <w:p w14:paraId="3625B10C" w14:textId="77777777" w:rsid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1B8EB93F" wp14:editId="4D657529">
            <wp:extent cx="2227230" cy="10582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_sir_Principal_Sign-removebg-preview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536" cy="106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E3B0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 xml:space="preserve">Dr. Pankaj </w:t>
      </w:r>
      <w:proofErr w:type="spellStart"/>
      <w:r w:rsidRPr="007A772C">
        <w:rPr>
          <w:rFonts w:ascii="Times New Roman" w:hAnsi="Times New Roman" w:cs="Times New Roman"/>
          <w:sz w:val="24"/>
          <w:lang w:val="en-US"/>
        </w:rPr>
        <w:t>Porwal</w:t>
      </w:r>
      <w:proofErr w:type="spellEnd"/>
    </w:p>
    <w:p w14:paraId="7FFCB7F7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Principal and Head,</w:t>
      </w:r>
    </w:p>
    <w:p w14:paraId="1D2A878D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epartment of Civil Engineering and Mechanical Engineering</w:t>
      </w:r>
    </w:p>
    <w:p w14:paraId="039EF9C7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CC:</w:t>
      </w: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1. The Director</w:t>
      </w:r>
    </w:p>
    <w:p w14:paraId="04E0FAB3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2. The Principal</w:t>
      </w:r>
    </w:p>
    <w:p w14:paraId="45FE495E" w14:textId="77777777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3. CE Dept. File</w:t>
      </w:r>
    </w:p>
    <w:p w14:paraId="475178A9" w14:textId="77777777" w:rsidR="001264DC" w:rsidRPr="001264D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4. </w:t>
      </w:r>
      <w:r>
        <w:rPr>
          <w:rFonts w:ascii="Times New Roman" w:hAnsi="Times New Roman" w:cs="Times New Roman"/>
          <w:sz w:val="24"/>
          <w:lang w:val="en-US"/>
        </w:rPr>
        <w:t>CE</w:t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 student notice boards</w:t>
      </w:r>
      <w:r w:rsidR="001264DC">
        <w:rPr>
          <w:rFonts w:ascii="Times New Roman" w:hAnsi="Times New Roman" w:cs="Times New Roman"/>
          <w:sz w:val="24"/>
          <w:lang w:val="en-US"/>
        </w:rPr>
        <w:tab/>
      </w:r>
    </w:p>
    <w:sectPr w:rsidR="001264DC" w:rsidRPr="001264DC" w:rsidSect="00D15FEE">
      <w:headerReference w:type="default" r:id="rId7"/>
      <w:pgSz w:w="11906" w:h="16838" w:code="9"/>
      <w:pgMar w:top="1440" w:right="1440" w:bottom="1276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2C14F" w14:textId="77777777" w:rsidR="00852C11" w:rsidRDefault="00852C11" w:rsidP="00D15FEE">
      <w:pPr>
        <w:spacing w:after="0" w:line="240" w:lineRule="auto"/>
      </w:pPr>
      <w:r>
        <w:separator/>
      </w:r>
    </w:p>
  </w:endnote>
  <w:endnote w:type="continuationSeparator" w:id="0">
    <w:p w14:paraId="58AD5953" w14:textId="77777777" w:rsidR="00852C11" w:rsidRDefault="00852C11" w:rsidP="00D15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2EC14" w14:textId="77777777" w:rsidR="00852C11" w:rsidRDefault="00852C11" w:rsidP="00D15FEE">
      <w:pPr>
        <w:spacing w:after="0" w:line="240" w:lineRule="auto"/>
      </w:pPr>
      <w:r>
        <w:separator/>
      </w:r>
    </w:p>
  </w:footnote>
  <w:footnote w:type="continuationSeparator" w:id="0">
    <w:p w14:paraId="359B98EC" w14:textId="77777777" w:rsidR="00852C11" w:rsidRDefault="00852C11" w:rsidP="00D15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CBDB4" w14:textId="7C249EC3" w:rsidR="00D15FEE" w:rsidRDefault="00D15FEE">
    <w:pPr>
      <w:pStyle w:val="Header"/>
    </w:pPr>
  </w:p>
  <w:p w14:paraId="3D466B72" w14:textId="77777777" w:rsidR="00D15FEE" w:rsidRDefault="00D15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wNDC1MDc2M7BU0lEKTi0uzszPAykwrQUAMGteVCwAAAA="/>
  </w:docVars>
  <w:rsids>
    <w:rsidRoot w:val="00D15FEE"/>
    <w:rsid w:val="0000195E"/>
    <w:rsid w:val="000171DA"/>
    <w:rsid w:val="00051E6C"/>
    <w:rsid w:val="000541B0"/>
    <w:rsid w:val="000549EC"/>
    <w:rsid w:val="001264DC"/>
    <w:rsid w:val="00136698"/>
    <w:rsid w:val="001D5207"/>
    <w:rsid w:val="002254B1"/>
    <w:rsid w:val="00257023"/>
    <w:rsid w:val="00262952"/>
    <w:rsid w:val="002C77E9"/>
    <w:rsid w:val="002D0635"/>
    <w:rsid w:val="002D512D"/>
    <w:rsid w:val="002F0BB9"/>
    <w:rsid w:val="003252D4"/>
    <w:rsid w:val="00345113"/>
    <w:rsid w:val="003C19A0"/>
    <w:rsid w:val="003E28E6"/>
    <w:rsid w:val="004242CC"/>
    <w:rsid w:val="00434CCD"/>
    <w:rsid w:val="00451DA9"/>
    <w:rsid w:val="004547A0"/>
    <w:rsid w:val="00475B0B"/>
    <w:rsid w:val="004823EE"/>
    <w:rsid w:val="004A5F23"/>
    <w:rsid w:val="00566F87"/>
    <w:rsid w:val="00571DC7"/>
    <w:rsid w:val="006200D1"/>
    <w:rsid w:val="00645DDD"/>
    <w:rsid w:val="006754D4"/>
    <w:rsid w:val="006802CE"/>
    <w:rsid w:val="00710053"/>
    <w:rsid w:val="0075670D"/>
    <w:rsid w:val="007A772C"/>
    <w:rsid w:val="007B13D0"/>
    <w:rsid w:val="007C7331"/>
    <w:rsid w:val="007F750A"/>
    <w:rsid w:val="00852C11"/>
    <w:rsid w:val="00981AF1"/>
    <w:rsid w:val="009D2D2D"/>
    <w:rsid w:val="00A459D8"/>
    <w:rsid w:val="00B12148"/>
    <w:rsid w:val="00B60120"/>
    <w:rsid w:val="00B85907"/>
    <w:rsid w:val="00B90B81"/>
    <w:rsid w:val="00B95E27"/>
    <w:rsid w:val="00BC4CA3"/>
    <w:rsid w:val="00C2178E"/>
    <w:rsid w:val="00C57139"/>
    <w:rsid w:val="00C740A9"/>
    <w:rsid w:val="00C87148"/>
    <w:rsid w:val="00CA4B0B"/>
    <w:rsid w:val="00CB6278"/>
    <w:rsid w:val="00D15FEE"/>
    <w:rsid w:val="00D521F2"/>
    <w:rsid w:val="00D5285E"/>
    <w:rsid w:val="00E43DE0"/>
    <w:rsid w:val="00E83AFB"/>
    <w:rsid w:val="00EC0CAD"/>
    <w:rsid w:val="00EE4570"/>
    <w:rsid w:val="00EF05CC"/>
    <w:rsid w:val="00F01267"/>
    <w:rsid w:val="00F60FCA"/>
    <w:rsid w:val="00F65E4D"/>
    <w:rsid w:val="00FF0A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E4C36"/>
  <w15:docId w15:val="{60479D24-3DBE-45C1-88F3-69C92C4CD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EE"/>
  </w:style>
  <w:style w:type="paragraph" w:styleId="Footer">
    <w:name w:val="footer"/>
    <w:basedOn w:val="Normal"/>
    <w:link w:val="Foot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EE"/>
  </w:style>
  <w:style w:type="character" w:styleId="Hyperlink">
    <w:name w:val="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paragraph" w:customStyle="1" w:styleId="msonormal0">
    <w:name w:val="msonormal"/>
    <w:basedOn w:val="Normal"/>
    <w:rsid w:val="007567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5">
    <w:name w:val="xl65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66">
    <w:name w:val="xl66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7">
    <w:name w:val="xl67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8">
    <w:name w:val="xl68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9">
    <w:name w:val="xl6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0">
    <w:name w:val="xl7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1">
    <w:name w:val="xl7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2">
    <w:name w:val="xl7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3">
    <w:name w:val="xl7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74">
    <w:name w:val="xl74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5">
    <w:name w:val="xl75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6">
    <w:name w:val="xl76"/>
    <w:basedOn w:val="Normal"/>
    <w:rsid w:val="0075670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7">
    <w:name w:val="xl77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en-IN" w:bidi="hi-IN"/>
    </w:rPr>
  </w:style>
  <w:style w:type="paragraph" w:customStyle="1" w:styleId="xl78">
    <w:name w:val="xl78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9">
    <w:name w:val="xl7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0">
    <w:name w:val="xl8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92D05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1">
    <w:name w:val="xl8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82">
    <w:name w:val="xl8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83">
    <w:name w:val="xl8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4">
    <w:name w:val="xl84"/>
    <w:basedOn w:val="Normal"/>
    <w:rsid w:val="0075670D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5">
    <w:name w:val="xl85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86">
    <w:name w:val="xl86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7">
    <w:name w:val="xl87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8">
    <w:name w:val="xl88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9">
    <w:name w:val="xl89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0">
    <w:name w:val="xl90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1">
    <w:name w:val="xl91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2">
    <w:name w:val="xl92"/>
    <w:basedOn w:val="Normal"/>
    <w:rsid w:val="007B13D0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3">
    <w:name w:val="xl93"/>
    <w:basedOn w:val="Normal"/>
    <w:rsid w:val="007B13D0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4">
    <w:name w:val="xl94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95">
    <w:name w:val="xl95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6">
    <w:name w:val="xl96"/>
    <w:basedOn w:val="Normal"/>
    <w:rsid w:val="007B13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3E2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7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7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Chittora</dc:creator>
  <cp:keywords/>
  <dc:description/>
  <cp:lastModifiedBy>Rakesh Yadav</cp:lastModifiedBy>
  <cp:revision>35</cp:revision>
  <cp:lastPrinted>2021-05-05T11:21:00Z</cp:lastPrinted>
  <dcterms:created xsi:type="dcterms:W3CDTF">2021-05-06T09:06:00Z</dcterms:created>
  <dcterms:modified xsi:type="dcterms:W3CDTF">2022-01-31T10:19:00Z</dcterms:modified>
</cp:coreProperties>
</file>